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Цзян Вэньцз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2239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2239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4751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4751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2262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2262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4941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4941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25096"/>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25096"/>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3535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3535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11734"/>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11734"/>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12374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2374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11942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11942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132874"/>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132874"/>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4464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4464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Цзян Вэньцзе</dc:creator>
  <dc:language>ru-RU</dc:language>
  <cp:keywords/>
  <dcterms:created xsi:type="dcterms:W3CDTF">2025-09-04T13:15:57Z</dcterms:created>
  <dcterms:modified xsi:type="dcterms:W3CDTF">2025-09-04T1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